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044D" w:rsidRPr="00887E77" w:rsidRDefault="00B1044D" w:rsidP="00887E77">
      <w:pPr>
        <w:jc w:val="center"/>
        <w:rPr>
          <w:b/>
        </w:rPr>
      </w:pPr>
      <w:r w:rsidRPr="00887E77">
        <w:rPr>
          <w:b/>
        </w:rPr>
        <w:t>IS6</w:t>
      </w:r>
      <w:r w:rsidR="00CE25CF">
        <w:rPr>
          <w:b/>
        </w:rPr>
        <w:t>69</w:t>
      </w:r>
      <w:r w:rsidRPr="00887E77">
        <w:rPr>
          <w:b/>
        </w:rPr>
        <w:t xml:space="preserve"> – Group </w:t>
      </w:r>
      <w:r w:rsidR="00827B75" w:rsidRPr="00887E77">
        <w:rPr>
          <w:b/>
        </w:rPr>
        <w:t xml:space="preserve">Project: </w:t>
      </w:r>
    </w:p>
    <w:p w:rsidR="00827B75" w:rsidRDefault="00827B75">
      <w:r w:rsidRPr="009120EF">
        <w:rPr>
          <w:b/>
          <w:u w:val="single"/>
        </w:rPr>
        <w:t>P</w:t>
      </w:r>
      <w:r w:rsidR="00C14C80">
        <w:rPr>
          <w:b/>
          <w:u w:val="single"/>
        </w:rPr>
        <w:t>art</w:t>
      </w:r>
      <w:r w:rsidRPr="009120EF">
        <w:rPr>
          <w:b/>
          <w:u w:val="single"/>
        </w:rPr>
        <w:t xml:space="preserve"> 1: </w:t>
      </w:r>
      <w:r w:rsidR="00840C5F">
        <w:rPr>
          <w:b/>
          <w:u w:val="single"/>
        </w:rPr>
        <w:t xml:space="preserve"> </w:t>
      </w:r>
      <w:r w:rsidRPr="009120EF">
        <w:rPr>
          <w:b/>
          <w:u w:val="single"/>
        </w:rPr>
        <w:t>Design phase.</w:t>
      </w:r>
      <w:r>
        <w:t xml:space="preserve">  For a maximum of 50 points</w:t>
      </w:r>
    </w:p>
    <w:p w:rsidR="00827B75" w:rsidRDefault="00CE25CF">
      <w:r>
        <w:t>Use the site below for the data that will be needed for this part of this project:</w:t>
      </w:r>
    </w:p>
    <w:p w:rsidR="00CE25CF" w:rsidRDefault="006D12CE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hyperlink r:id="rId6" w:history="1">
        <w:r w:rsidR="00CE25CF" w:rsidRPr="00BE5061">
          <w:rPr>
            <w:rStyle w:val="Hyperlink"/>
            <w:rFonts w:cs="CourierStd"/>
            <w:b/>
            <w:sz w:val="20"/>
            <w:szCs w:val="20"/>
          </w:rPr>
          <w:t>http://stat-computing.org/dataexpo/2009/the-data.html</w:t>
        </w:r>
      </w:hyperlink>
    </w:p>
    <w:p w:rsidR="00CE25CF" w:rsidRDefault="00CE25CF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CE25CF" w:rsidRPr="00CE25CF" w:rsidRDefault="00CE25CF" w:rsidP="00CE25CF">
      <w:pPr>
        <w:pStyle w:val="NoSpacing"/>
      </w:pPr>
      <w:r w:rsidRPr="00CE25CF">
        <w:t>Variable descriptions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3"/>
        <w:gridCol w:w="2289"/>
        <w:gridCol w:w="8193"/>
      </w:tblGrid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CE25CF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CE25CF">
              <w:rPr>
                <w:b/>
                <w:bCs/>
                <w:sz w:val="20"/>
                <w:szCs w:val="20"/>
              </w:rPr>
              <w:t>Description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Year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987-2008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Month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-12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ayofMonth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-31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ayOfWeek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 (Monday) - 7 (Sunday)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p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actual departure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Dep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scheduled departure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r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actual arrival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Ar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scheduled arrival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UniqueCarrier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6D12CE" w:rsidP="00CE25CF">
            <w:pPr>
              <w:pStyle w:val="NoSpacing"/>
              <w:rPr>
                <w:sz w:val="20"/>
                <w:szCs w:val="20"/>
              </w:rPr>
            </w:pPr>
            <w:hyperlink r:id="rId7" w:history="1">
              <w:r w:rsidR="00CE25CF"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unique carrier code</w:t>
              </w:r>
            </w:hyperlink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FlightNum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flight number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ilNum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plane tail number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ctualElapsed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Elapsed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i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r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arrival delay, 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p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eparture delay, 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Origin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origin </w:t>
            </w:r>
            <w:hyperlink r:id="rId8" w:history="1">
              <w:r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IATA airport code</w:t>
              </w:r>
            </w:hyperlink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st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estination </w:t>
            </w:r>
            <w:hyperlink r:id="rId9" w:history="1">
              <w:r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IATA airport code</w:t>
              </w:r>
            </w:hyperlink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istance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l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xiIn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taxi in time, 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xiOut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taxi out time 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Cancelled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gramStart"/>
            <w:r w:rsidRPr="00CE25CF">
              <w:rPr>
                <w:sz w:val="20"/>
                <w:szCs w:val="20"/>
              </w:rPr>
              <w:t>was</w:t>
            </w:r>
            <w:proofErr w:type="gramEnd"/>
            <w:r w:rsidRPr="00CE25CF">
              <w:rPr>
                <w:sz w:val="20"/>
                <w:szCs w:val="20"/>
              </w:rPr>
              <w:t xml:space="preserve"> the flight cancelled?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ancellationCod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reason for cancellation (A = carrier, B = weather, C = NAS, D = security)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iverted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 = yes, 0 = no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arrie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Weathe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NAS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Security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LateAircraft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:rsid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  <w:p w:rsidR="00267084" w:rsidRPr="00CE25CF" w:rsidRDefault="00267084" w:rsidP="00CE25CF">
            <w:pPr>
              <w:pStyle w:val="NoSpacing"/>
              <w:rPr>
                <w:sz w:val="20"/>
                <w:szCs w:val="20"/>
              </w:rPr>
            </w:pPr>
          </w:p>
        </w:tc>
      </w:tr>
    </w:tbl>
    <w:p w:rsidR="00CE25CF" w:rsidRDefault="00CE25CF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267084" w:rsidRDefault="00267084" w:rsidP="00267084">
      <w:pPr>
        <w:pStyle w:val="NoSpacing"/>
      </w:pPr>
      <w:r w:rsidRPr="00267084">
        <w:t xml:space="preserve">Note that you have ancillary files on the site to convert the </w:t>
      </w:r>
      <w:r w:rsidRPr="00840C5F">
        <w:rPr>
          <w:b/>
        </w:rPr>
        <w:t>carrier</w:t>
      </w:r>
      <w:r w:rsidRPr="00267084">
        <w:t xml:space="preserve"> and </w:t>
      </w:r>
      <w:r w:rsidRPr="00840C5F">
        <w:rPr>
          <w:b/>
        </w:rPr>
        <w:t>airport</w:t>
      </w:r>
      <w:r w:rsidRPr="00267084">
        <w:t xml:space="preserve"> names.</w:t>
      </w:r>
    </w:p>
    <w:p w:rsidR="00840C5F" w:rsidRDefault="00840C5F" w:rsidP="00267084">
      <w:pPr>
        <w:pStyle w:val="NoSpacing"/>
      </w:pPr>
    </w:p>
    <w:p w:rsidR="00840C5F" w:rsidRPr="006D12CE" w:rsidRDefault="00840C5F" w:rsidP="00267084">
      <w:pPr>
        <w:pStyle w:val="NoSpacing"/>
        <w:rPr>
          <w:b/>
          <w:color w:val="1F497D" w:themeColor="text2"/>
        </w:rPr>
      </w:pPr>
      <w:r w:rsidRPr="006D12CE">
        <w:rPr>
          <w:b/>
          <w:color w:val="1F497D" w:themeColor="text2"/>
        </w:rPr>
        <w:t>http://stat-computing.org/dataexpo/2009/supplemental-data.html</w:t>
      </w:r>
    </w:p>
    <w:p w:rsidR="00267084" w:rsidRPr="00267084" w:rsidRDefault="00267084" w:rsidP="00267084">
      <w:pPr>
        <w:pStyle w:val="NoSpacing"/>
      </w:pPr>
    </w:p>
    <w:p w:rsidR="00267084" w:rsidRDefault="00267084">
      <w:r>
        <w:br w:type="page"/>
      </w:r>
    </w:p>
    <w:p w:rsidR="00CE25CF" w:rsidRPr="00267084" w:rsidRDefault="00CE25CF" w:rsidP="00267084">
      <w:pPr>
        <w:pStyle w:val="NoSpacing"/>
      </w:pPr>
      <w:r w:rsidRPr="00267084">
        <w:lastRenderedPageBreak/>
        <w:t xml:space="preserve">Each member of each team will </w:t>
      </w:r>
    </w:p>
    <w:p w:rsidR="00CE25CF" w:rsidRPr="00267084" w:rsidRDefault="00CE25CF" w:rsidP="00267084">
      <w:pPr>
        <w:pStyle w:val="NoSpacing"/>
      </w:pPr>
    </w:p>
    <w:p w:rsidR="00840C5F" w:rsidRDefault="00CE25CF" w:rsidP="00267084">
      <w:pPr>
        <w:pStyle w:val="NoSpacing"/>
        <w:numPr>
          <w:ilvl w:val="0"/>
          <w:numId w:val="2"/>
        </w:numPr>
      </w:pPr>
      <w:r w:rsidRPr="00267084">
        <w:t>select a different year to extract the data</w:t>
      </w:r>
      <w:r w:rsidR="00840C5F">
        <w:t xml:space="preserve"> from the site </w:t>
      </w:r>
    </w:p>
    <w:p w:rsidR="00840C5F" w:rsidRDefault="00840C5F" w:rsidP="00840C5F">
      <w:pPr>
        <w:pStyle w:val="NoSpacing"/>
        <w:ind w:left="1440"/>
      </w:pPr>
    </w:p>
    <w:p w:rsidR="00587180" w:rsidRPr="00267084" w:rsidRDefault="00CE25CF" w:rsidP="00267084">
      <w:pPr>
        <w:pStyle w:val="NoSpacing"/>
        <w:numPr>
          <w:ilvl w:val="0"/>
          <w:numId w:val="2"/>
        </w:numPr>
      </w:pPr>
      <w:r w:rsidRPr="00267084">
        <w:t xml:space="preserve"> load it  into Hadoop</w:t>
      </w:r>
    </w:p>
    <w:p w:rsidR="00CE25CF" w:rsidRPr="00267084" w:rsidRDefault="00CE25CF" w:rsidP="00267084">
      <w:pPr>
        <w:pStyle w:val="NoSpacing"/>
        <w:ind w:left="720"/>
      </w:pPr>
    </w:p>
    <w:p w:rsidR="00CE25CF" w:rsidRPr="00267084" w:rsidRDefault="00CE25CF" w:rsidP="00267084">
      <w:pPr>
        <w:pStyle w:val="NoSpacing"/>
        <w:numPr>
          <w:ilvl w:val="0"/>
          <w:numId w:val="2"/>
        </w:numPr>
      </w:pPr>
      <w:r w:rsidRPr="00267084">
        <w:t xml:space="preserve">determine the </w:t>
      </w:r>
      <w:r w:rsidR="00337C81">
        <w:t>five</w:t>
      </w:r>
      <w:r w:rsidRPr="00267084">
        <w:t xml:space="preserve"> carriers with the highest delay</w:t>
      </w:r>
      <w:r w:rsidR="00A47845" w:rsidRPr="00267084">
        <w:t xml:space="preserve"> time</w:t>
      </w:r>
      <w:r w:rsidR="00840C5F">
        <w:t xml:space="preserve"> (in hours)</w:t>
      </w:r>
    </w:p>
    <w:p w:rsidR="00A47845" w:rsidRPr="00267084" w:rsidRDefault="00A47845" w:rsidP="00267084">
      <w:pPr>
        <w:pStyle w:val="NoSpacing"/>
        <w:ind w:left="720"/>
      </w:pPr>
    </w:p>
    <w:p w:rsidR="00A47845" w:rsidRPr="00267084" w:rsidRDefault="00A47845" w:rsidP="00267084">
      <w:pPr>
        <w:pStyle w:val="NoSpacing"/>
        <w:numPr>
          <w:ilvl w:val="0"/>
          <w:numId w:val="2"/>
        </w:numPr>
      </w:pPr>
      <w:r w:rsidRPr="00267084">
        <w:t xml:space="preserve">determine the </w:t>
      </w:r>
      <w:r w:rsidR="00337C81">
        <w:t>five</w:t>
      </w:r>
      <w:r w:rsidRPr="00267084">
        <w:t xml:space="preserve"> carriers with the lowest delay time</w:t>
      </w:r>
      <w:r w:rsidR="00840C5F">
        <w:t xml:space="preserve"> (in hours)</w:t>
      </w:r>
    </w:p>
    <w:p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sz w:val="20"/>
          <w:szCs w:val="20"/>
        </w:rPr>
      </w:pPr>
    </w:p>
    <w:p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sz w:val="20"/>
          <w:szCs w:val="20"/>
        </w:rPr>
      </w:pPr>
    </w:p>
    <w:p w:rsidR="00CE25CF" w:rsidRDefault="00A47845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>Capture the output results as follows:</w:t>
      </w:r>
    </w:p>
    <w:p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tbl>
      <w:tblPr>
        <w:tblW w:w="9100" w:type="dxa"/>
        <w:tblInd w:w="93" w:type="dxa"/>
        <w:tblLook w:val="04A0" w:firstRow="1" w:lastRow="0" w:firstColumn="1" w:lastColumn="0" w:noHBand="0" w:noVBand="1"/>
      </w:tblPr>
      <w:tblGrid>
        <w:gridCol w:w="759"/>
        <w:gridCol w:w="858"/>
        <w:gridCol w:w="808"/>
        <w:gridCol w:w="826"/>
        <w:gridCol w:w="1069"/>
        <w:gridCol w:w="832"/>
        <w:gridCol w:w="983"/>
        <w:gridCol w:w="720"/>
        <w:gridCol w:w="990"/>
        <w:gridCol w:w="1255"/>
      </w:tblGrid>
      <w:tr w:rsidR="00587180" w:rsidRPr="00587180" w:rsidTr="00840C5F">
        <w:trPr>
          <w:trHeight w:val="870"/>
        </w:trPr>
        <w:tc>
          <w:tcPr>
            <w:tcW w:w="7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</w:rPr>
              <w:t>Year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</w:rPr>
              <w:t>Carrier</w:t>
            </w:r>
          </w:p>
        </w:tc>
        <w:tc>
          <w:tcPr>
            <w:tcW w:w="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Total Delay 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Arrival delay </w:t>
            </w:r>
          </w:p>
        </w:tc>
        <w:tc>
          <w:tcPr>
            <w:tcW w:w="10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 xml:space="preserve">Departure Delay </w:t>
            </w:r>
          </w:p>
        </w:tc>
        <w:tc>
          <w:tcPr>
            <w:tcW w:w="8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Carrier Delay</w:t>
            </w:r>
          </w:p>
        </w:tc>
        <w:tc>
          <w:tcPr>
            <w:tcW w:w="9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840C5F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Weather</w:t>
            </w:r>
          </w:p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Delay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NAS Delay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Security Delay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bottom"/>
            <w:hideMark/>
          </w:tcPr>
          <w:p w:rsidR="00587180" w:rsidRPr="00587180" w:rsidRDefault="00587180" w:rsidP="00587180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</w:pPr>
            <w:r w:rsidRPr="00587180">
              <w:rPr>
                <w:rFonts w:ascii="Calibri" w:eastAsia="Times New Roman" w:hAnsi="Calibri" w:cs="Times New Roman"/>
                <w:b/>
                <w:bCs/>
                <w:color w:val="000000"/>
                <w:sz w:val="20"/>
                <w:szCs w:val="20"/>
              </w:rPr>
              <w:t>Late Aircraft Delay</w:t>
            </w:r>
          </w:p>
        </w:tc>
      </w:tr>
    </w:tbl>
    <w:p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267084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 xml:space="preserve">Upload </w:t>
      </w:r>
      <w:r w:rsidR="00267084">
        <w:rPr>
          <w:rFonts w:cs="CourierStd"/>
          <w:b/>
          <w:sz w:val="20"/>
          <w:szCs w:val="20"/>
        </w:rPr>
        <w:t>to Blackboard</w:t>
      </w:r>
      <w:r w:rsidR="00840C5F">
        <w:rPr>
          <w:rFonts w:cs="CourierStd"/>
          <w:b/>
          <w:sz w:val="20"/>
          <w:szCs w:val="20"/>
        </w:rPr>
        <w:t>:</w:t>
      </w:r>
    </w:p>
    <w:p w:rsidR="00840C5F" w:rsidRDefault="00840C5F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267084" w:rsidRPr="00267084" w:rsidRDefault="00587180" w:rsidP="0026708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 w:rsidRPr="00267084">
        <w:rPr>
          <w:rFonts w:cs="CourierStd"/>
          <w:b/>
          <w:sz w:val="20"/>
          <w:szCs w:val="20"/>
        </w:rPr>
        <w:t xml:space="preserve">the </w:t>
      </w:r>
      <w:r w:rsidR="00267084">
        <w:rPr>
          <w:rFonts w:cs="CourierStd"/>
          <w:b/>
          <w:sz w:val="20"/>
          <w:szCs w:val="20"/>
        </w:rPr>
        <w:t xml:space="preserve">output result </w:t>
      </w:r>
      <w:r w:rsidRPr="00267084">
        <w:rPr>
          <w:rFonts w:cs="CourierStd"/>
          <w:b/>
          <w:sz w:val="20"/>
          <w:szCs w:val="20"/>
        </w:rPr>
        <w:t xml:space="preserve"> as well as </w:t>
      </w:r>
      <w:r w:rsidR="00267084" w:rsidRPr="00267084">
        <w:rPr>
          <w:rFonts w:cs="CourierStd"/>
          <w:b/>
          <w:sz w:val="20"/>
          <w:szCs w:val="20"/>
        </w:rPr>
        <w:t xml:space="preserve">captured </w:t>
      </w:r>
      <w:r w:rsidR="006D12CE">
        <w:rPr>
          <w:rFonts w:cs="CourierStd"/>
          <w:b/>
          <w:sz w:val="20"/>
          <w:szCs w:val="20"/>
        </w:rPr>
        <w:t xml:space="preserve">legible </w:t>
      </w:r>
      <w:r w:rsidRPr="00267084">
        <w:rPr>
          <w:rFonts w:cs="CourierStd"/>
          <w:b/>
          <w:sz w:val="20"/>
          <w:szCs w:val="20"/>
        </w:rPr>
        <w:t>screenshots of the successful completion of the preparation steps:</w:t>
      </w:r>
    </w:p>
    <w:p w:rsidR="00267084" w:rsidRPr="00267084" w:rsidRDefault="00587180" w:rsidP="00840C5F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 w:rsidRPr="00267084">
        <w:rPr>
          <w:rFonts w:cs="CourierStd"/>
          <w:b/>
          <w:sz w:val="20"/>
          <w:szCs w:val="20"/>
        </w:rPr>
        <w:t xml:space="preserve">download </w:t>
      </w:r>
      <w:r w:rsidR="00840C5F">
        <w:rPr>
          <w:rFonts w:cs="CourierStd"/>
          <w:b/>
          <w:sz w:val="20"/>
          <w:szCs w:val="20"/>
        </w:rPr>
        <w:t xml:space="preserve">of the </w:t>
      </w:r>
      <w:proofErr w:type="spellStart"/>
      <w:r w:rsidR="00840C5F">
        <w:rPr>
          <w:rFonts w:cs="CourierStd"/>
          <w:b/>
          <w:sz w:val="20"/>
          <w:szCs w:val="20"/>
        </w:rPr>
        <w:t>cvs</w:t>
      </w:r>
      <w:proofErr w:type="spellEnd"/>
      <w:r w:rsidR="00840C5F">
        <w:rPr>
          <w:rFonts w:cs="CourierStd"/>
          <w:b/>
          <w:sz w:val="20"/>
          <w:szCs w:val="20"/>
        </w:rPr>
        <w:t xml:space="preserve"> file </w:t>
      </w:r>
      <w:r w:rsidRPr="00267084">
        <w:rPr>
          <w:rFonts w:cs="CourierStd"/>
          <w:b/>
          <w:sz w:val="20"/>
          <w:szCs w:val="20"/>
        </w:rPr>
        <w:t xml:space="preserve">from the </w:t>
      </w:r>
      <w:r w:rsidR="00337C81">
        <w:rPr>
          <w:rFonts w:cs="CourierStd"/>
          <w:b/>
          <w:sz w:val="20"/>
          <w:szCs w:val="20"/>
        </w:rPr>
        <w:t>web</w:t>
      </w:r>
      <w:r w:rsidRPr="00267084">
        <w:rPr>
          <w:rFonts w:cs="CourierStd"/>
          <w:b/>
          <w:sz w:val="20"/>
          <w:szCs w:val="20"/>
        </w:rPr>
        <w:t>site,</w:t>
      </w:r>
    </w:p>
    <w:p w:rsidR="00267084" w:rsidRPr="00267084" w:rsidRDefault="00587180" w:rsidP="00840C5F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 w:rsidRPr="00267084">
        <w:rPr>
          <w:rFonts w:cs="CourierStd"/>
          <w:b/>
          <w:sz w:val="20"/>
          <w:szCs w:val="20"/>
        </w:rPr>
        <w:t>load</w:t>
      </w:r>
      <w:r w:rsidR="00337C81">
        <w:rPr>
          <w:rFonts w:cs="CourierStd"/>
          <w:b/>
          <w:sz w:val="20"/>
          <w:szCs w:val="20"/>
        </w:rPr>
        <w:t>ing</w:t>
      </w:r>
      <w:r w:rsidR="00840C5F">
        <w:rPr>
          <w:rFonts w:cs="CourierStd"/>
          <w:b/>
          <w:sz w:val="20"/>
          <w:szCs w:val="20"/>
        </w:rPr>
        <w:t xml:space="preserve"> of the data </w:t>
      </w:r>
      <w:r w:rsidRPr="00267084">
        <w:rPr>
          <w:rFonts w:cs="CourierStd"/>
          <w:b/>
          <w:sz w:val="20"/>
          <w:szCs w:val="20"/>
        </w:rPr>
        <w:t xml:space="preserve"> into Hadoop, </w:t>
      </w:r>
    </w:p>
    <w:p w:rsidR="00587180" w:rsidRPr="00267084" w:rsidRDefault="00587180" w:rsidP="00840C5F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proofErr w:type="gramStart"/>
      <w:r w:rsidRPr="00267084">
        <w:rPr>
          <w:rFonts w:cs="CourierStd"/>
          <w:b/>
          <w:sz w:val="20"/>
          <w:szCs w:val="20"/>
        </w:rPr>
        <w:t>any</w:t>
      </w:r>
      <w:proofErr w:type="gramEnd"/>
      <w:r w:rsidRPr="00267084">
        <w:rPr>
          <w:rFonts w:cs="CourierStd"/>
          <w:b/>
          <w:sz w:val="20"/>
          <w:szCs w:val="20"/>
        </w:rPr>
        <w:t xml:space="preserve"> queries necessary for the analysis</w:t>
      </w:r>
      <w:r w:rsidR="00267084" w:rsidRPr="00267084">
        <w:rPr>
          <w:rFonts w:cs="CourierStd"/>
          <w:b/>
          <w:sz w:val="20"/>
          <w:szCs w:val="20"/>
        </w:rPr>
        <w:t xml:space="preserve"> and summarization of the </w:t>
      </w:r>
      <w:r w:rsidR="00840C5F">
        <w:rPr>
          <w:rFonts w:cs="CourierStd"/>
          <w:b/>
          <w:sz w:val="20"/>
          <w:szCs w:val="20"/>
        </w:rPr>
        <w:t xml:space="preserve">above </w:t>
      </w:r>
      <w:r w:rsidR="00267084" w:rsidRPr="00267084">
        <w:rPr>
          <w:rFonts w:cs="CourierStd"/>
          <w:b/>
          <w:sz w:val="20"/>
          <w:szCs w:val="20"/>
        </w:rPr>
        <w:t>results.</w:t>
      </w:r>
    </w:p>
    <w:p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:rsidR="006D12CE" w:rsidRDefault="006D12CE" w:rsidP="006D12CE">
      <w:pPr>
        <w:rPr>
          <w:b/>
          <w:sz w:val="20"/>
          <w:szCs w:val="20"/>
        </w:rPr>
      </w:pPr>
      <w:r>
        <w:rPr>
          <w:b/>
          <w:sz w:val="20"/>
          <w:szCs w:val="20"/>
        </w:rPr>
        <w:t>Example of an output in spreadsheet format:</w:t>
      </w:r>
    </w:p>
    <w:p w:rsidR="006D12CE" w:rsidRPr="00CE25CF" w:rsidRDefault="006D12CE" w:rsidP="006D12CE">
      <w:pPr>
        <w:autoSpaceDE w:val="0"/>
        <w:autoSpaceDN w:val="0"/>
        <w:adjustRightInd w:val="0"/>
        <w:spacing w:after="0" w:line="240" w:lineRule="auto"/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48FE6CB5" wp14:editId="639D39DD">
            <wp:extent cx="5943600" cy="2764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2CE" w:rsidRDefault="006D12CE">
      <w:pPr>
        <w:rPr>
          <w:b/>
          <w:sz w:val="20"/>
          <w:szCs w:val="20"/>
        </w:rPr>
      </w:pPr>
      <w:bookmarkStart w:id="0" w:name="_GoBack"/>
      <w:bookmarkEnd w:id="0"/>
    </w:p>
    <w:sectPr w:rsidR="006D12CE" w:rsidSect="005B01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St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0075A1"/>
    <w:multiLevelType w:val="hybridMultilevel"/>
    <w:tmpl w:val="F07C7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CF3C3A"/>
    <w:multiLevelType w:val="hybridMultilevel"/>
    <w:tmpl w:val="7D000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5F503F4D"/>
    <w:multiLevelType w:val="hybridMultilevel"/>
    <w:tmpl w:val="55C49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zE1MLEwNjKytDBQ0lEKTi0uzszPAykwrAUAd3TAUywAAAA="/>
  </w:docVars>
  <w:rsids>
    <w:rsidRoot w:val="00B1044D"/>
    <w:rsid w:val="00172047"/>
    <w:rsid w:val="001F0E52"/>
    <w:rsid w:val="00267084"/>
    <w:rsid w:val="00324136"/>
    <w:rsid w:val="00337C81"/>
    <w:rsid w:val="004E5699"/>
    <w:rsid w:val="00587180"/>
    <w:rsid w:val="005B019C"/>
    <w:rsid w:val="00620F5C"/>
    <w:rsid w:val="006507E1"/>
    <w:rsid w:val="00683292"/>
    <w:rsid w:val="006D12CE"/>
    <w:rsid w:val="00727189"/>
    <w:rsid w:val="00825282"/>
    <w:rsid w:val="00827B75"/>
    <w:rsid w:val="00840C5F"/>
    <w:rsid w:val="00887E77"/>
    <w:rsid w:val="009120EF"/>
    <w:rsid w:val="009F6D01"/>
    <w:rsid w:val="00A47845"/>
    <w:rsid w:val="00A54F3B"/>
    <w:rsid w:val="00B1044D"/>
    <w:rsid w:val="00B32324"/>
    <w:rsid w:val="00C14C80"/>
    <w:rsid w:val="00C602D6"/>
    <w:rsid w:val="00CE25CF"/>
    <w:rsid w:val="00D65B99"/>
    <w:rsid w:val="00D80F20"/>
    <w:rsid w:val="00FF3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5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25C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5C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20F5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F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F5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5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25C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5C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20F5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F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F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67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-computing.org/dataexpo/2009/supplemental-data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stat-computing.org/dataexpo/2009/supplemental-data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tat-computing.org/dataexpo/2009/the-data.htm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stat-computing.org/dataexpo/2009/supplemental-dat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Carbon</dc:creator>
  <cp:lastModifiedBy>PV</cp:lastModifiedBy>
  <cp:revision>3</cp:revision>
  <dcterms:created xsi:type="dcterms:W3CDTF">2019-09-26T13:00:00Z</dcterms:created>
  <dcterms:modified xsi:type="dcterms:W3CDTF">2020-09-18T16:25:00Z</dcterms:modified>
</cp:coreProperties>
</file>